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05A41" w14:textId="0AE9B484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r w:rsidRPr="00915CC4">
        <w:rPr>
          <w:rFonts w:ascii="ＭＳ ゴシック" w:eastAsia="ＭＳ ゴシック" w:hAnsi="ＭＳ ゴシック" w:hint="eastAsia"/>
        </w:rPr>
        <w:t>様式</w:t>
      </w:r>
      <w:r w:rsidR="00D978F2" w:rsidRPr="00915CC4">
        <w:rPr>
          <w:rFonts w:ascii="ＭＳ ゴシック" w:eastAsia="ＭＳ ゴシック" w:hAnsi="ＭＳ ゴシック" w:hint="eastAsia"/>
        </w:rPr>
        <w:t>CR-1</w:t>
      </w:r>
      <w:r w:rsidR="005C5CB8" w:rsidRPr="00915CC4">
        <w:rPr>
          <w:rFonts w:ascii="ＭＳ ゴシック" w:eastAsia="ＭＳ ゴシック" w:hAnsi="ＭＳ ゴシック"/>
        </w:rPr>
        <w:t>-Kokusai</w:t>
      </w:r>
    </w:p>
    <w:p w14:paraId="0BB36C73" w14:textId="0DA912F4" w:rsidR="00D4148D" w:rsidRPr="00915CC4" w:rsidRDefault="00DE630F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915CC4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</w:t>
      </w:r>
      <w:r>
        <w:rPr>
          <w:rFonts w:ascii="ＭＳ ゴシック" w:eastAsia="ＭＳ ゴシック" w:hAnsi="ＭＳ ゴシック"/>
          <w:b/>
          <w:sz w:val="28"/>
          <w:szCs w:val="28"/>
          <w:u w:val="single"/>
        </w:rPr>
        <w:t>2</w:t>
      </w:r>
      <w:r w:rsidR="00BD4C72" w:rsidRPr="00915CC4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京都大学生態学研究センター　</w:t>
      </w:r>
      <w:r w:rsidR="005C5CB8" w:rsidRPr="00915CC4">
        <w:rPr>
          <w:rFonts w:ascii="ＭＳ ゴシック" w:eastAsia="ＭＳ ゴシック" w:hAnsi="ＭＳ ゴシック" w:hint="eastAsia"/>
          <w:sz w:val="28"/>
          <w:szCs w:val="28"/>
        </w:rPr>
        <w:t>国際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>共同研究申請書</w:t>
      </w:r>
    </w:p>
    <w:p w14:paraId="7D541C90" w14:textId="5429E7F1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915CC4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915CC4" w:rsidRPr="00915CC4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44747974" w:rsidR="00F8399F" w:rsidRPr="00915CC4" w:rsidRDefault="00F8399F" w:rsidP="001C5CBB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DE630F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DE630F">
              <w:rPr>
                <w:rFonts w:ascii="ＭＳ ゴシック" w:eastAsia="ＭＳ ゴシック" w:hAnsi="ＭＳ ゴシック" w:hint="eastAsia"/>
                <w:sz w:val="18"/>
                <w:szCs w:val="18"/>
              </w:rPr>
              <w:t>2</w:t>
            </w:r>
            <w:r w:rsidR="00DE630F">
              <w:rPr>
                <w:rFonts w:ascii="ＭＳ ゴシック" w:eastAsia="ＭＳ ゴシック" w:hAnsi="ＭＳ ゴシック"/>
                <w:sz w:val="18"/>
                <w:szCs w:val="18"/>
              </w:rPr>
              <w:t>2</w:t>
            </w:r>
            <w:r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915CC4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915CC4" w:rsidRPr="00915CC4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915CC4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915CC4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F09D465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3726338F" w14:textId="77777777" w:rsidR="0002128C" w:rsidRPr="00915CC4" w:rsidRDefault="0002128C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915CC4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4819"/>
      </w:tblGrid>
      <w:tr w:rsidR="00915CC4" w:rsidRPr="00915CC4" w14:paraId="05B21AB0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558428B9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1FCF3CC0" w:rsidR="005C5CB8" w:rsidRPr="00915CC4" w:rsidRDefault="00E040F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内容</w:t>
            </w:r>
            <w:r w:rsidR="0002128C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要約（100文字程度）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42A172C" w14:textId="77777777" w:rsidR="00DB7CFE" w:rsidRPr="00915CC4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9C5F8AA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A767D0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02C1090" w14:textId="7EEC4C59" w:rsidR="005C5CB8" w:rsidRPr="00915CC4" w:rsidRDefault="005C5CB8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8515C2" w14:paraId="3EFC2201" w14:textId="77777777" w:rsidTr="00915CC4">
        <w:trPr>
          <w:trHeight w:val="638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DDB435E" w:rsidR="005024FD" w:rsidRPr="00915CC4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</w:t>
            </w:r>
            <w:r w:rsidR="004B3B6F" w:rsidRPr="00915CC4">
              <w:rPr>
                <w:rFonts w:ascii="ＭＳ ゴシック" w:eastAsia="ＭＳ ゴシック" w:hAnsi="ＭＳ ゴシック"/>
                <w:sz w:val="18"/>
                <w:szCs w:val="20"/>
              </w:rPr>
              <w:br/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を〇で囲む）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0BFAD7C5" w14:textId="3A71D8F6" w:rsidR="005024FD" w:rsidRPr="00915CC4" w:rsidRDefault="004B5272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水域生態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・ 2.熱帯生態・ 3.陸域生物相互作用</w:t>
            </w:r>
          </w:p>
          <w:p w14:paraId="3134505F" w14:textId="77777777" w:rsidR="00D4148D" w:rsidRPr="00915CC4" w:rsidRDefault="00D4148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理論生態・ 5.分子生態・ 6.生物多様性保全生態</w:t>
            </w:r>
          </w:p>
        </w:tc>
      </w:tr>
      <w:tr w:rsidR="00915CC4" w:rsidRPr="00915CC4" w14:paraId="23F41F99" w14:textId="77777777" w:rsidTr="00915CC4">
        <w:trPr>
          <w:trHeight w:val="54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55511DE1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3AA5E13" w14:textId="77777777" w:rsidTr="00915CC4">
        <w:trPr>
          <w:trHeight w:val="414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5CF665C0" w14:textId="4BB7D351" w:rsidR="005024FD" w:rsidRPr="00915CC4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DE630F" w:rsidRPr="1316A7CE">
              <w:rPr>
                <w:rFonts w:ascii="ＭＳ ゴシック" w:eastAsia="ＭＳ ゴシック" w:hAnsi="ＭＳ ゴシック"/>
                <w:sz w:val="18"/>
                <w:szCs w:val="18"/>
              </w:rPr>
              <w:t>（　　　　年度より継続）</w:t>
            </w:r>
          </w:p>
        </w:tc>
      </w:tr>
      <w:tr w:rsidR="00915CC4" w:rsidRPr="00915CC4" w14:paraId="388D242F" w14:textId="77777777" w:rsidTr="00915CC4">
        <w:trPr>
          <w:trHeight w:val="407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FC28F16" w14:textId="074C005B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旅費総額（最大30万円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5F81011" w14:textId="2FED4F9E" w:rsidR="005C5CB8" w:rsidRPr="00915CC4" w:rsidRDefault="005C5CB8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　　　　　　　　　　　　　　　　　　　　　　円</w:t>
            </w:r>
          </w:p>
        </w:tc>
      </w:tr>
    </w:tbl>
    <w:p w14:paraId="15DF18ED" w14:textId="1F45CE65" w:rsidR="005C5CB8" w:rsidRPr="00915CC4" w:rsidRDefault="005C5CB8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540BAD24" w14:textId="77777777" w:rsidR="0002128C" w:rsidRPr="00915CC4" w:rsidRDefault="0002128C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915CC4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54A0733B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B1A" w:rsidRPr="00915CC4">
        <w:rPr>
          <w:rFonts w:ascii="ＭＳ 明朝" w:hAnsi="ＭＳ 明朝" w:cs="ＭＳゴシック"/>
          <w:kern w:val="0"/>
          <w:sz w:val="18"/>
          <w:szCs w:val="21"/>
        </w:rPr>
        <w:t>http://www.uji.kyoto-u.ac.jp/06fund/data/policy_chiteki.pdf</w:t>
      </w:r>
    </w:p>
    <w:p w14:paraId="3EEAA77C" w14:textId="614D6280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915CC4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915CC4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915CC4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915CC4">
        <w:rPr>
          <w:rFonts w:ascii="ＭＳ 明朝" w:hAnsi="ＭＳ 明朝" w:hint="eastAsia"/>
          <w:kern w:val="0"/>
          <w:sz w:val="18"/>
        </w:rPr>
        <w:t>共同利用・共同研究中に、</w:t>
      </w:r>
      <w:r w:rsidRPr="00915CC4">
        <w:rPr>
          <w:rFonts w:ascii="ＭＳ 明朝" w:hAnsi="ＭＳ 明朝" w:cs="Osaka" w:hint="eastAsia"/>
          <w:sz w:val="18"/>
          <w:szCs w:val="21"/>
        </w:rPr>
        <w:t>共同利用</w:t>
      </w:r>
      <w:r w:rsidRPr="00915CC4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915CC4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915CC4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61DB2FD8" w:rsidR="00E25275" w:rsidRPr="00915CC4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30C76994" w14:textId="77777777" w:rsidR="0002128C" w:rsidRPr="00915CC4" w:rsidRDefault="0002128C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915CC4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915CC4">
        <w:rPr>
          <w:rFonts w:ascii="ＭＳ ゴシック" w:eastAsia="ＭＳ ゴシック" w:hAnsi="ＭＳ ゴシック" w:hint="eastAsia"/>
          <w:sz w:val="20"/>
        </w:rPr>
        <w:t>代表</w:t>
      </w:r>
      <w:r w:rsidRPr="00915CC4">
        <w:rPr>
          <w:rFonts w:ascii="ＭＳ ゴシック" w:eastAsia="ＭＳ ゴシック" w:hAnsi="ＭＳ ゴシック" w:hint="eastAsia"/>
          <w:sz w:val="20"/>
        </w:rPr>
        <w:t>者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915CC4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915CC4">
        <w:rPr>
          <w:rFonts w:ascii="ＭＳ ゴシック" w:eastAsia="ＭＳ ゴシック" w:hAnsi="ＭＳ ゴシック" w:hint="eastAsia"/>
          <w:sz w:val="20"/>
        </w:rPr>
        <w:t>の申請を</w:t>
      </w:r>
      <w:r w:rsidRPr="00915CC4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915CC4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915CC4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D0DBFD9" w14:textId="3D0F39DD" w:rsidR="0002128C" w:rsidRPr="00915CC4" w:rsidRDefault="0002128C">
      <w:r w:rsidRPr="00915CC4">
        <w:br w:type="page"/>
      </w:r>
    </w:p>
    <w:p w14:paraId="0C2BA2DD" w14:textId="77777777" w:rsidR="00F75E15" w:rsidRPr="00915CC4" w:rsidRDefault="00F75E15"/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915CC4" w:rsidRPr="00915CC4" w14:paraId="6A08BA6C" w14:textId="77777777" w:rsidTr="00915CC4">
        <w:tc>
          <w:tcPr>
            <w:tcW w:w="9060" w:type="dxa"/>
          </w:tcPr>
          <w:p w14:paraId="200752D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 w:rsidRPr="00915CC4">
              <w:rPr>
                <w:rFonts w:ascii="ＭＳ ゴシック" w:eastAsia="ＭＳ ゴシック" w:hAnsi="ＭＳ ゴシック" w:hint="eastAsia"/>
              </w:rPr>
              <w:t>概要</w:t>
            </w:r>
          </w:p>
          <w:p w14:paraId="5401F45F" w14:textId="402AD27F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研究目的、</w:t>
            </w:r>
            <w:proofErr w:type="gramStart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招へい</w:t>
            </w:r>
            <w:proofErr w:type="gramEnd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予定研究者の情報、</w:t>
            </w:r>
            <w:proofErr w:type="gramStart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招へい</w:t>
            </w:r>
            <w:proofErr w:type="gramEnd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期間、打ち合わせ内容、共同研究aへの応募の有無、などについて記載願います。</w:t>
            </w:r>
            <w:r w:rsidR="00427AC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427AC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いままでの研究成果、</w:t>
            </w:r>
            <w:r w:rsidR="00427AC9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t>さらにその成果</w:t>
            </w:r>
            <w:r w:rsidR="00427AC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を踏まえて継続して研究を行う必要性についても含めてください。</w:t>
            </w:r>
            <w:r w:rsidR="00427AC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915CC4" w:rsidRPr="00915CC4" w14:paraId="3A8F31D2" w14:textId="77777777" w:rsidTr="00915CC4">
        <w:trPr>
          <w:trHeight w:val="4416"/>
        </w:trPr>
        <w:tc>
          <w:tcPr>
            <w:tcW w:w="9060" w:type="dxa"/>
            <w:tcBorders>
              <w:bottom w:val="single" w:sz="4" w:space="0" w:color="000000"/>
            </w:tcBorders>
          </w:tcPr>
          <w:p w14:paraId="6BE4C03C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1AFB96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D697FB7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3553F4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869A90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85BB9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D7A987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33752A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6A0F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BDDDA9A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9182D4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F8D9C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6B65B02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CCE4706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0878F3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B8E093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3058EA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3F71AB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7F8796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2561472" w14:textId="6C4D86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52980CB" w14:textId="1E82AD0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635A0FE" w14:textId="4AB6E61C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5A68B8C" w14:textId="55D344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4F36468" w14:textId="08CFD4D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243E74" w14:textId="25E5AD1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2D4A67" w14:textId="4FA33A96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40B5B64" w14:textId="12777C6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ECA07D" w14:textId="3BDDF8A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D997257" w14:textId="1A63CA1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14D76C9" w14:textId="09D8677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E06F2E9" w14:textId="6B0FEB8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CCC5EDB" w14:textId="1043C4E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2E5C7DC" w14:textId="31FFA2A8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370FDB54" w14:textId="29054B25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B2090B9" w14:textId="0C2A239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A4184B" w14:textId="71B63A8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6EF81F6" w14:textId="1FCBA76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2E21B8E" w14:textId="7201ACC1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54D54AF" w14:textId="1BCC2BE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2BC3EF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B5B43CF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4559B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14:paraId="44FE1BF4" w14:textId="6E57E0E1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E5CC55E" w14:textId="77777777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9"/>
        <w:gridCol w:w="1014"/>
        <w:gridCol w:w="872"/>
        <w:gridCol w:w="716"/>
        <w:gridCol w:w="701"/>
        <w:gridCol w:w="587"/>
        <w:gridCol w:w="2152"/>
        <w:gridCol w:w="709"/>
        <w:gridCol w:w="850"/>
        <w:gridCol w:w="709"/>
      </w:tblGrid>
      <w:tr w:rsidR="00D500DF" w:rsidRPr="00915CC4" w14:paraId="2BF4AB98" w14:textId="4C804C59" w:rsidTr="008515C2">
        <w:trPr>
          <w:trHeight w:val="725"/>
        </w:trPr>
        <w:tc>
          <w:tcPr>
            <w:tcW w:w="9209" w:type="dxa"/>
            <w:gridSpan w:val="10"/>
          </w:tcPr>
          <w:p w14:paraId="3CBF51BF" w14:textId="77777777" w:rsidR="00D500DF" w:rsidRPr="00915CC4" w:rsidRDefault="00D500DF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lastRenderedPageBreak/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  <w:p w14:paraId="70FDC0B4" w14:textId="12AFD7FE" w:rsidR="00D500DF" w:rsidRPr="00915CC4" w:rsidRDefault="00D500DF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場合やページが増える場合は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。</w:t>
            </w:r>
          </w:p>
        </w:tc>
      </w:tr>
      <w:tr w:rsidR="00D500DF" w:rsidRPr="00D500DF" w14:paraId="5ADC1389" w14:textId="51D6B971" w:rsidTr="00D500DF">
        <w:trPr>
          <w:trHeight w:val="2687"/>
        </w:trPr>
        <w:tc>
          <w:tcPr>
            <w:tcW w:w="899" w:type="dxa"/>
            <w:vAlign w:val="center"/>
          </w:tcPr>
          <w:p w14:paraId="6467AA8D" w14:textId="45DA22FC" w:rsidR="00D500DF" w:rsidRPr="00915CC4" w:rsidRDefault="00D500DF" w:rsidP="008357E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氏名</w:t>
            </w:r>
          </w:p>
        </w:tc>
        <w:tc>
          <w:tcPr>
            <w:tcW w:w="1014" w:type="dxa"/>
            <w:vAlign w:val="center"/>
          </w:tcPr>
          <w:p w14:paraId="7749344F" w14:textId="77777777" w:rsidR="00D500DF" w:rsidRPr="00D80E2D" w:rsidRDefault="00D500DF" w:rsidP="008357E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所属機関・</w:t>
            </w:r>
          </w:p>
          <w:p w14:paraId="7806D63C" w14:textId="5C7CF703" w:rsidR="00D500DF" w:rsidRPr="00915CC4" w:rsidRDefault="00D500DF" w:rsidP="008357E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部局・職</w:t>
            </w:r>
          </w:p>
        </w:tc>
        <w:tc>
          <w:tcPr>
            <w:tcW w:w="872" w:type="dxa"/>
            <w:vAlign w:val="center"/>
          </w:tcPr>
          <w:p w14:paraId="59219E21" w14:textId="77777777" w:rsidR="00D500DF" w:rsidRPr="004613BC" w:rsidRDefault="00D500DF" w:rsidP="008357E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役割</w:t>
            </w:r>
          </w:p>
          <w:p w14:paraId="79BC3D23" w14:textId="77777777" w:rsidR="00D500DF" w:rsidRPr="004613BC" w:rsidRDefault="00D500DF" w:rsidP="008357E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分担</w:t>
            </w:r>
          </w:p>
          <w:p w14:paraId="280EC9DA" w14:textId="15B9A4EA" w:rsidR="00D500DF" w:rsidRPr="00915CC4" w:rsidRDefault="00D500DF" w:rsidP="008357E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（代表者・分担者・センター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  <w:t>担当教員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）</w:t>
            </w:r>
          </w:p>
        </w:tc>
        <w:tc>
          <w:tcPr>
            <w:tcW w:w="716" w:type="dxa"/>
            <w:vAlign w:val="center"/>
          </w:tcPr>
          <w:p w14:paraId="0459633A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性別</w:t>
            </w:r>
          </w:p>
          <w:p w14:paraId="74404D15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男</w:t>
            </w:r>
          </w:p>
          <w:p w14:paraId="61DA147D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.女</w:t>
            </w:r>
          </w:p>
          <w:p w14:paraId="0650F4FA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74351BB1" w14:textId="1D76E953" w:rsidR="00D500DF" w:rsidRPr="00915CC4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</w:tc>
        <w:tc>
          <w:tcPr>
            <w:tcW w:w="701" w:type="dxa"/>
            <w:vAlign w:val="center"/>
          </w:tcPr>
          <w:p w14:paraId="6025EB25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年齢</w:t>
            </w:r>
          </w:p>
          <w:p w14:paraId="29BAD883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35歳以下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br/>
              <w:t>2.36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〜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9歳</w:t>
            </w:r>
            <w:r w:rsidRPr="004613BC">
              <w:rPr>
                <w:rFonts w:eastAsia="Times New Roman"/>
                <w:spacing w:val="-14"/>
                <w:w w:val="90"/>
              </w:rPr>
              <w:br/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.40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歳以上（数字を〇で囲む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）</w:t>
            </w:r>
            <w:r w:rsidRPr="004613BC">
              <w:rPr>
                <w:rFonts w:eastAsia="Times New Roman"/>
                <w:spacing w:val="-14"/>
                <w:w w:val="90"/>
              </w:rPr>
              <w:br/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2"/>
                <w:szCs w:val="12"/>
              </w:rPr>
              <w:t>※申請時点での年齢</w:t>
            </w:r>
          </w:p>
          <w:p w14:paraId="248FA58B" w14:textId="10012468" w:rsidR="00D500DF" w:rsidRPr="00915CC4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14:paraId="0E0348DB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国籍</w:t>
            </w:r>
          </w:p>
          <w:p w14:paraId="2F0EAD43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日本</w:t>
            </w:r>
          </w:p>
          <w:p w14:paraId="6119A38D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.それ以外</w:t>
            </w:r>
          </w:p>
          <w:p w14:paraId="2FA44B9D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3BF64D33" w14:textId="0E5279C4" w:rsidR="00D500DF" w:rsidRPr="00915CC4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）</w:t>
            </w:r>
          </w:p>
        </w:tc>
        <w:tc>
          <w:tcPr>
            <w:tcW w:w="2152" w:type="dxa"/>
          </w:tcPr>
          <w:p w14:paraId="0DA94D39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所属機関</w:t>
            </w:r>
          </w:p>
          <w:p w14:paraId="330439CE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．生態学研究センター</w:t>
            </w:r>
          </w:p>
          <w:p w14:paraId="442A7338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．京大（1を除く）</w:t>
            </w:r>
          </w:p>
          <w:p w14:paraId="2B930DF3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3. 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国立大学（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を除く）</w:t>
            </w:r>
          </w:p>
          <w:p w14:paraId="438AFE9D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4．公立大学</w:t>
            </w:r>
          </w:p>
          <w:p w14:paraId="4656B6FC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5．私立大学</w:t>
            </w:r>
          </w:p>
          <w:p w14:paraId="07B6B53F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6．大学共同利用機関法人</w:t>
            </w:r>
          </w:p>
          <w:p w14:paraId="0753E13F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7．独立行政法人等公的研</w:t>
            </w:r>
          </w:p>
          <w:p w14:paraId="37F4D992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 xml:space="preserve">　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 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究機関</w:t>
            </w:r>
          </w:p>
          <w:p w14:paraId="474B8BE8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8. 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民間企業</w:t>
            </w:r>
          </w:p>
          <w:p w14:paraId="38432344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9．外国機関</w:t>
            </w:r>
          </w:p>
          <w:p w14:paraId="02ACB555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0．その他</w:t>
            </w:r>
          </w:p>
          <w:p w14:paraId="33CD408D" w14:textId="7AA9815E" w:rsidR="00D500DF" w:rsidRPr="00915CC4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</w:tcPr>
          <w:p w14:paraId="4017748B" w14:textId="39F83DD2" w:rsidR="00D500DF" w:rsidRPr="00915CC4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80E2D">
              <w:rPr>
                <w:rFonts w:ascii="ＭＳ ゴシック" w:eastAsia="ＭＳ ゴシック" w:hAnsi="ＭＳ ゴシック" w:hint="eastAsia"/>
                <w:spacing w:val="-14"/>
                <w:sz w:val="16"/>
                <w:szCs w:val="16"/>
              </w:rPr>
              <w:t>本務所属が左と異なる場合は、本務所属先を記入</w:t>
            </w:r>
          </w:p>
        </w:tc>
        <w:tc>
          <w:tcPr>
            <w:tcW w:w="850" w:type="dxa"/>
          </w:tcPr>
          <w:p w14:paraId="6F699F45" w14:textId="77777777" w:rsidR="00D500DF" w:rsidRPr="004613BC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社会人である場合に記入</w:t>
            </w:r>
          </w:p>
          <w:p w14:paraId="42100DE8" w14:textId="77777777" w:rsidR="00D500DF" w:rsidRPr="004613BC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7CF25039" w14:textId="77777777" w:rsidR="00D500DF" w:rsidRPr="004613BC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常勤</w:t>
            </w:r>
          </w:p>
          <w:p w14:paraId="76FC9DD4" w14:textId="77777777" w:rsidR="00D500DF" w:rsidRPr="004613BC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非常勤</w:t>
            </w:r>
          </w:p>
          <w:p w14:paraId="543FC96C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2E1F145E" w14:textId="77777777" w:rsidR="00D500DF" w:rsidRPr="004613BC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0E227480" w14:textId="6D95DFA0" w:rsidR="00D500DF" w:rsidRPr="00915CC4" w:rsidRDefault="00D500DF" w:rsidP="008357E2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</w:tcPr>
          <w:p w14:paraId="069F178C" w14:textId="77777777" w:rsidR="00D500DF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学生である場合に記入</w:t>
            </w:r>
          </w:p>
          <w:p w14:paraId="485E1F46" w14:textId="77777777" w:rsidR="00D500DF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0A4F402D" w14:textId="77777777" w:rsidR="00D500DF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1.大学院博士課程</w:t>
            </w:r>
          </w:p>
          <w:p w14:paraId="1C8D8E20" w14:textId="77777777" w:rsidR="00D500DF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2.大学院修士課程</w:t>
            </w:r>
          </w:p>
          <w:p w14:paraId="1E51F444" w14:textId="77777777" w:rsidR="00D500DF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3.学部</w:t>
            </w:r>
          </w:p>
          <w:p w14:paraId="33D01D59" w14:textId="77777777" w:rsidR="00D500DF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35950E3A" w14:textId="73B4D781" w:rsidR="00D500DF" w:rsidRPr="004613BC" w:rsidRDefault="00D500DF" w:rsidP="008357E2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○で囲む）</w:t>
            </w:r>
          </w:p>
        </w:tc>
      </w:tr>
      <w:tr w:rsidR="00D500DF" w:rsidRPr="00915CC4" w14:paraId="37C6FD8D" w14:textId="324F894F" w:rsidTr="00D500DF">
        <w:trPr>
          <w:trHeight w:val="761"/>
        </w:trPr>
        <w:tc>
          <w:tcPr>
            <w:tcW w:w="899" w:type="dxa"/>
            <w:vAlign w:val="center"/>
          </w:tcPr>
          <w:p w14:paraId="07E25F9C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27AAB15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E66216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tcBorders>
              <w:bottom w:val="single" w:sz="4" w:space="0" w:color="000000"/>
            </w:tcBorders>
            <w:vAlign w:val="center"/>
          </w:tcPr>
          <w:p w14:paraId="0701FC14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2304EA0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C4DAE5F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7B275E2E" w14:textId="29B0EBB9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16" w:type="dxa"/>
            <w:tcBorders>
              <w:bottom w:val="single" w:sz="4" w:space="0" w:color="000000"/>
            </w:tcBorders>
            <w:vAlign w:val="center"/>
          </w:tcPr>
          <w:p w14:paraId="30550BAA" w14:textId="034FCF95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1" w:type="dxa"/>
            <w:tcBorders>
              <w:bottom w:val="single" w:sz="4" w:space="0" w:color="000000"/>
            </w:tcBorders>
            <w:vAlign w:val="center"/>
          </w:tcPr>
          <w:p w14:paraId="49AD4376" w14:textId="7E9A4F90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tcBorders>
              <w:bottom w:val="single" w:sz="4" w:space="0" w:color="000000"/>
            </w:tcBorders>
            <w:vAlign w:val="center"/>
          </w:tcPr>
          <w:p w14:paraId="1701E361" w14:textId="00EB390F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tcBorders>
              <w:bottom w:val="single" w:sz="4" w:space="0" w:color="000000"/>
            </w:tcBorders>
            <w:vAlign w:val="center"/>
          </w:tcPr>
          <w:p w14:paraId="3E7CCE17" w14:textId="5AF89DBC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54FB17A1" w14:textId="0EC8125D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3FC65C12" w14:textId="7FA8A145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3650E" w14:textId="32CF5BD3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D500DF" w:rsidRPr="00915CC4" w14:paraId="7786FB32" w14:textId="0A589D43" w:rsidTr="00D500DF">
        <w:trPr>
          <w:trHeight w:val="350"/>
        </w:trPr>
        <w:tc>
          <w:tcPr>
            <w:tcW w:w="899" w:type="dxa"/>
            <w:vAlign w:val="center"/>
          </w:tcPr>
          <w:p w14:paraId="67F9C9FC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tcBorders>
              <w:tr2bl w:val="single" w:sz="4" w:space="0" w:color="auto"/>
            </w:tcBorders>
            <w:vAlign w:val="center"/>
          </w:tcPr>
          <w:p w14:paraId="74C6B87D" w14:textId="406D73FC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6A07B7D" w14:textId="43C7A0EA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16" w:type="dxa"/>
            <w:tcBorders>
              <w:tr2bl w:val="single" w:sz="4" w:space="0" w:color="auto"/>
            </w:tcBorders>
            <w:vAlign w:val="center"/>
          </w:tcPr>
          <w:p w14:paraId="55AE296D" w14:textId="3AAB2727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tcBorders>
              <w:tr2bl w:val="single" w:sz="4" w:space="0" w:color="auto"/>
            </w:tcBorders>
            <w:vAlign w:val="center"/>
          </w:tcPr>
          <w:p w14:paraId="15780B39" w14:textId="5309CFD2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tcBorders>
              <w:tr2bl w:val="single" w:sz="4" w:space="0" w:color="auto"/>
            </w:tcBorders>
            <w:vAlign w:val="center"/>
          </w:tcPr>
          <w:p w14:paraId="39534E44" w14:textId="3A767E29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tcBorders>
              <w:tr2bl w:val="single" w:sz="4" w:space="0" w:color="auto"/>
            </w:tcBorders>
            <w:vAlign w:val="center"/>
          </w:tcPr>
          <w:p w14:paraId="4BEE6842" w14:textId="6ED2C0AF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142298DA" w14:textId="2636F8F4" w:rsidR="00D500DF" w:rsidRPr="00915CC4" w:rsidRDefault="00D500DF" w:rsidP="00D500DF">
            <w:pPr>
              <w:ind w:firstLineChars="50" w:firstLine="105"/>
              <w:jc w:val="center"/>
            </w:pPr>
          </w:p>
        </w:tc>
        <w:tc>
          <w:tcPr>
            <w:tcW w:w="850" w:type="dxa"/>
            <w:tcBorders>
              <w:tr2bl w:val="single" w:sz="4" w:space="0" w:color="auto"/>
            </w:tcBorders>
            <w:vAlign w:val="center"/>
          </w:tcPr>
          <w:p w14:paraId="0E4E93C1" w14:textId="17212242" w:rsidR="00D500DF" w:rsidRPr="00915CC4" w:rsidRDefault="00D500DF" w:rsidP="00D500DF">
            <w:pPr>
              <w:jc w:val="center"/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0495B849" w14:textId="77777777" w:rsidR="00D500DF" w:rsidRPr="00915CC4" w:rsidRDefault="00D500DF" w:rsidP="00D500DF">
            <w:pPr>
              <w:jc w:val="center"/>
            </w:pPr>
          </w:p>
        </w:tc>
      </w:tr>
      <w:tr w:rsidR="00D500DF" w:rsidRPr="00915CC4" w14:paraId="532B466E" w14:textId="7ECB6AAF" w:rsidTr="00D500DF">
        <w:trPr>
          <w:trHeight w:val="833"/>
        </w:trPr>
        <w:tc>
          <w:tcPr>
            <w:tcW w:w="899" w:type="dxa"/>
            <w:vAlign w:val="center"/>
          </w:tcPr>
          <w:p w14:paraId="685975A6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B033DFE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05FB430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566E0733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61705C5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905534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36217579" w14:textId="5C7515DD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3CA464AB" w14:textId="12D49C80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1" w:type="dxa"/>
            <w:vAlign w:val="center"/>
          </w:tcPr>
          <w:p w14:paraId="09B6D96E" w14:textId="15BF525B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6BFF441" w14:textId="67C718E4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4D0A2A4B" w14:textId="5C12C6A2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709" w:type="dxa"/>
            <w:vAlign w:val="center"/>
          </w:tcPr>
          <w:p w14:paraId="1A05606E" w14:textId="575B0C97" w:rsidR="00D500DF" w:rsidRPr="00915CC4" w:rsidRDefault="00D500DF" w:rsidP="00D500DF">
            <w:pPr>
              <w:ind w:firstLineChars="50" w:firstLine="105"/>
              <w:jc w:val="center"/>
            </w:pPr>
          </w:p>
        </w:tc>
        <w:tc>
          <w:tcPr>
            <w:tcW w:w="850" w:type="dxa"/>
            <w:vAlign w:val="center"/>
          </w:tcPr>
          <w:p w14:paraId="5B5125FD" w14:textId="39F90761" w:rsidR="00D500DF" w:rsidRPr="00915CC4" w:rsidRDefault="00D500DF" w:rsidP="00D500DF">
            <w:pPr>
              <w:jc w:val="center"/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5CC8B52E" w14:textId="58026A6B" w:rsidR="00D500DF" w:rsidRPr="00B31BAD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D500DF" w:rsidRPr="00915CC4" w14:paraId="425239FA" w14:textId="1ADB9E6C" w:rsidTr="00D500DF">
        <w:trPr>
          <w:trHeight w:val="640"/>
        </w:trPr>
        <w:tc>
          <w:tcPr>
            <w:tcW w:w="899" w:type="dxa"/>
            <w:vAlign w:val="center"/>
          </w:tcPr>
          <w:p w14:paraId="69D79E4C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FE0BBCE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39DCE7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3B917A6B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71237A2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DC55D2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3BD53334" w14:textId="219CF5E0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7D1A2A87" w14:textId="1D9144F4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1" w:type="dxa"/>
            <w:vAlign w:val="center"/>
          </w:tcPr>
          <w:p w14:paraId="6FDE78AC" w14:textId="0BB0266E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4C85399" w14:textId="7FBEF33F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543BEAD3" w14:textId="5B86ABF1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709" w:type="dxa"/>
            <w:vAlign w:val="center"/>
          </w:tcPr>
          <w:p w14:paraId="19AC7D1E" w14:textId="587F150A" w:rsidR="00D500DF" w:rsidRPr="00915CC4" w:rsidRDefault="00D500DF" w:rsidP="00D500DF">
            <w:pPr>
              <w:ind w:firstLineChars="50" w:firstLine="105"/>
              <w:jc w:val="center"/>
            </w:pPr>
          </w:p>
        </w:tc>
        <w:tc>
          <w:tcPr>
            <w:tcW w:w="850" w:type="dxa"/>
            <w:vAlign w:val="center"/>
          </w:tcPr>
          <w:p w14:paraId="0948A0EC" w14:textId="433527E7" w:rsidR="00D500DF" w:rsidRPr="00915CC4" w:rsidRDefault="00D500DF" w:rsidP="00D500DF">
            <w:pPr>
              <w:jc w:val="center"/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7659609C" w14:textId="6FB9709F" w:rsidR="00D500DF" w:rsidRPr="00B31BAD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D500DF" w:rsidRPr="00915CC4" w14:paraId="519769B4" w14:textId="5DDC3688" w:rsidTr="00D500DF">
        <w:trPr>
          <w:trHeight w:val="551"/>
        </w:trPr>
        <w:tc>
          <w:tcPr>
            <w:tcW w:w="899" w:type="dxa"/>
            <w:vAlign w:val="center"/>
          </w:tcPr>
          <w:p w14:paraId="59D26074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6CB2318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7870728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6A0E5191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5C1FA3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2A737B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719D0960" w14:textId="6948ADB2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307DA3F5" w14:textId="243C6B45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1" w:type="dxa"/>
            <w:vAlign w:val="center"/>
          </w:tcPr>
          <w:p w14:paraId="5F07C00C" w14:textId="7F1810F3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75F8897" w14:textId="594F42F2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3707E8D7" w14:textId="50C823BE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709" w:type="dxa"/>
            <w:vAlign w:val="center"/>
          </w:tcPr>
          <w:p w14:paraId="457C4DBB" w14:textId="29100418" w:rsidR="00D500DF" w:rsidRPr="00915CC4" w:rsidRDefault="00D500DF" w:rsidP="00D500DF">
            <w:pPr>
              <w:ind w:firstLineChars="50" w:firstLine="105"/>
              <w:jc w:val="center"/>
            </w:pPr>
          </w:p>
        </w:tc>
        <w:tc>
          <w:tcPr>
            <w:tcW w:w="850" w:type="dxa"/>
            <w:vAlign w:val="center"/>
          </w:tcPr>
          <w:p w14:paraId="4CBEDFAA" w14:textId="2A64F54E" w:rsidR="00D500DF" w:rsidRPr="00915CC4" w:rsidRDefault="00D500DF" w:rsidP="00D500DF">
            <w:pPr>
              <w:jc w:val="center"/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6424F4F8" w14:textId="3822773A" w:rsidR="00D500DF" w:rsidRPr="00B31BAD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D500DF" w:rsidRPr="00915CC4" w14:paraId="769C2D3C" w14:textId="78D6A7B4" w:rsidTr="00D500DF">
        <w:trPr>
          <w:trHeight w:val="700"/>
        </w:trPr>
        <w:tc>
          <w:tcPr>
            <w:tcW w:w="899" w:type="dxa"/>
            <w:vAlign w:val="center"/>
          </w:tcPr>
          <w:p w14:paraId="43E2764B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1E0F47C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785F96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0E101FB4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B9CEA06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AF7E173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290B819" w14:textId="7E237FC8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04F336DB" w14:textId="32EA22AE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1" w:type="dxa"/>
            <w:vAlign w:val="center"/>
          </w:tcPr>
          <w:p w14:paraId="018C23A4" w14:textId="0984FD22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783FF7E6" w14:textId="4DEFC05E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49161F61" w14:textId="01B3A6C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709" w:type="dxa"/>
            <w:vAlign w:val="center"/>
          </w:tcPr>
          <w:p w14:paraId="70BEAF37" w14:textId="6411BE7D" w:rsidR="00D500DF" w:rsidRPr="00915CC4" w:rsidRDefault="00D500DF" w:rsidP="00D500DF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E54CF28" w14:textId="5A20C528" w:rsidR="00D500DF" w:rsidRPr="00915CC4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5DECADE2" w14:textId="1D44C277" w:rsidR="00D500DF" w:rsidRPr="00B31BAD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D500DF" w:rsidRPr="00915CC4" w14:paraId="513D8383" w14:textId="5BD79CEE" w:rsidTr="00D500DF">
        <w:trPr>
          <w:trHeight w:val="569"/>
        </w:trPr>
        <w:tc>
          <w:tcPr>
            <w:tcW w:w="899" w:type="dxa"/>
            <w:vAlign w:val="center"/>
          </w:tcPr>
          <w:p w14:paraId="42E638C9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51D59A1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EDF7178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22042A77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4DDDAD2" w14:textId="77777777" w:rsidR="00D500DF" w:rsidRPr="00B31BAD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D10DFBC" w14:textId="7777777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4B6412A7" w14:textId="3638852B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592C64F6" w14:textId="3159A334" w:rsidR="00D500DF" w:rsidRPr="00915CC4" w:rsidRDefault="00D500DF" w:rsidP="00D500DF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1" w:type="dxa"/>
            <w:vAlign w:val="center"/>
          </w:tcPr>
          <w:p w14:paraId="172A1879" w14:textId="753FAC2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4F98B09" w14:textId="26BC3C3F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3457B123" w14:textId="1E5FFBE7" w:rsidR="00D500DF" w:rsidRPr="00915CC4" w:rsidRDefault="00D500DF" w:rsidP="00D500DF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709" w:type="dxa"/>
            <w:vAlign w:val="center"/>
          </w:tcPr>
          <w:p w14:paraId="23334F87" w14:textId="634F9D8A" w:rsidR="00D500DF" w:rsidRPr="00915CC4" w:rsidRDefault="00D500DF" w:rsidP="00D500DF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27EB049" w14:textId="753E8473" w:rsidR="00D500DF" w:rsidRPr="00915CC4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79AC2A87" w14:textId="71E51343" w:rsidR="00D500DF" w:rsidRPr="00B31BAD" w:rsidRDefault="00D500DF" w:rsidP="00D500DF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</w:tbl>
    <w:p w14:paraId="357E29C3" w14:textId="77777777" w:rsidR="00F75E15" w:rsidRPr="00915CC4" w:rsidRDefault="00F75E15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6797646B" w:rsidR="005A7E9A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生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保険あるいは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労災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保険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が適用されない方が</w:t>
      </w:r>
      <w:r w:rsidR="00963096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、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京都大学生態学研究センターの施設を利用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する場合、利用までに</w:t>
      </w:r>
      <w:r w:rsidR="005A7E9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「学生教育研究災害傷害保険」又は同等以上の傷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害保険に加入させます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 </w:t>
      </w:r>
      <w:r w:rsidR="00CA6C42" w:rsidRPr="00915CC4">
        <w:rPr>
          <w:rFonts w:ascii="ＭＳ ゴシック" w:eastAsia="ＭＳ ゴシック" w:hAnsi="ＭＳ ゴシック"/>
          <w:kern w:val="0"/>
          <w:sz w:val="18"/>
          <w:szCs w:val="16"/>
        </w:rPr>
        <w:br/>
        <w:t xml:space="preserve">                                                             </w:t>
      </w:r>
      <w:r w:rsidR="00114042" w:rsidRPr="00915CC4">
        <w:rPr>
          <w:rFonts w:ascii="ＭＳ ゴシック" w:eastAsia="ＭＳ ゴシック" w:hAnsi="ＭＳ ゴシック"/>
          <w:kern w:val="0"/>
          <w:sz w:val="18"/>
          <w:szCs w:val="16"/>
        </w:rPr>
        <w:t xml:space="preserve">   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該当者なしの場合はここにチェック⇒□　</w:t>
      </w:r>
    </w:p>
    <w:p w14:paraId="58252978" w14:textId="77777777" w:rsidR="00F75E15" w:rsidRPr="00915CC4" w:rsidRDefault="004302E4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</w:t>
      </w:r>
    </w:p>
    <w:p w14:paraId="4AA8C3BD" w14:textId="3F0832F0" w:rsidR="00F75E15" w:rsidRPr="00915CC4" w:rsidRDefault="005C4700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当者の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2B3ED30D" w14:textId="77777777" w:rsidR="0002128C" w:rsidRPr="00915CC4" w:rsidRDefault="0002128C" w:rsidP="00915CC4">
      <w:pPr>
        <w:spacing w:line="240" w:lineRule="exact"/>
        <w:rPr>
          <w:rFonts w:ascii="ＭＳ ゴシック" w:eastAsia="ＭＳ ゴシック" w:hAnsi="ＭＳ ゴシック"/>
          <w:sz w:val="18"/>
          <w:szCs w:val="28"/>
        </w:rPr>
      </w:pPr>
    </w:p>
    <w:p w14:paraId="390D7431" w14:textId="62C4996D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334C3069" w14:textId="4D1AA673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よる承諾</w:t>
      </w:r>
      <w:r w:rsidR="004B3B6F" w:rsidRPr="00915CC4">
        <w:rPr>
          <w:rFonts w:ascii="ＭＳ ゴシック" w:eastAsia="ＭＳ ゴシック" w:hAnsi="ＭＳ ゴシック" w:hint="eastAsia"/>
          <w:sz w:val="18"/>
          <w:szCs w:val="28"/>
        </w:rPr>
        <w:t>、の部分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押印した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</w:t>
      </w:r>
      <w:r w:rsidR="00577800" w:rsidRPr="00915CC4">
        <w:rPr>
          <w:rFonts w:ascii="ＭＳ ゴシック" w:eastAsia="ＭＳ ゴシック" w:hAnsi="ＭＳ ゴシック" w:hint="eastAsia"/>
          <w:sz w:val="18"/>
          <w:szCs w:val="28"/>
        </w:rPr>
        <w:t>応募締切日までに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メール添付でお送りください。その後、</w:t>
      </w:r>
      <w:r w:rsidR="0017550A" w:rsidRPr="00915CC4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。</w:t>
      </w:r>
    </w:p>
    <w:p w14:paraId="0CEA0649" w14:textId="77777777" w:rsidR="00CD1F80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2C13AB0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京都大学生態学研究センター 共同利用・共同研究</w:t>
      </w:r>
      <w:r w:rsidR="001C5CBB" w:rsidRPr="00915CC4">
        <w:rPr>
          <w:rFonts w:ascii="ＭＳ ゴシック" w:eastAsia="ＭＳ ゴシック" w:hAnsi="ＭＳ ゴシック" w:hint="eastAsia"/>
          <w:sz w:val="18"/>
        </w:rPr>
        <w:t>拠点</w:t>
      </w:r>
      <w:r w:rsidR="001C5CBB">
        <w:rPr>
          <w:rFonts w:ascii="ＭＳ ゴシック" w:eastAsia="ＭＳ ゴシック" w:hAnsi="ＭＳ ゴシック" w:hint="eastAsia"/>
          <w:sz w:val="18"/>
        </w:rPr>
        <w:t>担当</w:t>
      </w:r>
    </w:p>
    <w:p w14:paraId="37517A5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3FD57C57" w:rsidR="008608C9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322C9D8B" w14:textId="77777777" w:rsidR="00BD4C72" w:rsidRPr="00915CC4" w:rsidRDefault="00BD4C72">
      <w:pPr>
        <w:spacing w:line="0" w:lineRule="atLeast"/>
        <w:rPr>
          <w:rFonts w:ascii="ＭＳ ゴシック" w:eastAsia="ＭＳ ゴシック" w:hAnsi="ＭＳ ゴシック"/>
        </w:rPr>
      </w:pPr>
    </w:p>
    <w:sectPr w:rsidR="00BD4C72" w:rsidRPr="00915CC4" w:rsidSect="00BD4C72"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FE6C4" w14:textId="77777777" w:rsidR="00A715C1" w:rsidRDefault="00A715C1" w:rsidP="00BD4C72">
      <w:r>
        <w:separator/>
      </w:r>
    </w:p>
  </w:endnote>
  <w:endnote w:type="continuationSeparator" w:id="0">
    <w:p w14:paraId="0932DFCF" w14:textId="77777777" w:rsidR="00A715C1" w:rsidRDefault="00A715C1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altName w:val="游ゴシック"/>
    <w:charset w:val="80"/>
    <w:family w:val="swiss"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D9F3B" w14:textId="3E3A0327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A36D97" w:rsidRPr="00A36D97">
      <w:rPr>
        <w:rFonts w:ascii="Times New Roman" w:hAnsi="Times New Roman"/>
        <w:noProof/>
        <w:sz w:val="24"/>
        <w:szCs w:val="24"/>
        <w:lang w:val="ja-JP"/>
      </w:rPr>
      <w:t>1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DE7B0" w14:textId="77777777" w:rsidR="00A715C1" w:rsidRDefault="00A715C1" w:rsidP="00BD4C72">
      <w:r>
        <w:separator/>
      </w:r>
    </w:p>
  </w:footnote>
  <w:footnote w:type="continuationSeparator" w:id="0">
    <w:p w14:paraId="7A7D1233" w14:textId="77777777" w:rsidR="00A715C1" w:rsidRDefault="00A715C1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2A47"/>
    <w:rsid w:val="00015FF5"/>
    <w:rsid w:val="0002128C"/>
    <w:rsid w:val="00027646"/>
    <w:rsid w:val="00044259"/>
    <w:rsid w:val="00044BF2"/>
    <w:rsid w:val="0006267A"/>
    <w:rsid w:val="0009197C"/>
    <w:rsid w:val="000942D3"/>
    <w:rsid w:val="00095B1A"/>
    <w:rsid w:val="000A5ACD"/>
    <w:rsid w:val="000C1FDB"/>
    <w:rsid w:val="000D23D1"/>
    <w:rsid w:val="000D2608"/>
    <w:rsid w:val="000D28C7"/>
    <w:rsid w:val="000E1117"/>
    <w:rsid w:val="000E72B2"/>
    <w:rsid w:val="000F5701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62FBE"/>
    <w:rsid w:val="001710BC"/>
    <w:rsid w:val="0017550A"/>
    <w:rsid w:val="00185DE4"/>
    <w:rsid w:val="00190D08"/>
    <w:rsid w:val="001A1F15"/>
    <w:rsid w:val="001A3A26"/>
    <w:rsid w:val="001A3BFF"/>
    <w:rsid w:val="001C5CBB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B3071"/>
    <w:rsid w:val="002B4D8E"/>
    <w:rsid w:val="002B6134"/>
    <w:rsid w:val="002F71D8"/>
    <w:rsid w:val="00303F69"/>
    <w:rsid w:val="00316ADB"/>
    <w:rsid w:val="0033092A"/>
    <w:rsid w:val="00334ED3"/>
    <w:rsid w:val="003351B7"/>
    <w:rsid w:val="0033628F"/>
    <w:rsid w:val="003368A9"/>
    <w:rsid w:val="00361421"/>
    <w:rsid w:val="003726E9"/>
    <w:rsid w:val="003870D3"/>
    <w:rsid w:val="00396366"/>
    <w:rsid w:val="003A0F8C"/>
    <w:rsid w:val="003B1125"/>
    <w:rsid w:val="003B7C99"/>
    <w:rsid w:val="003D36FA"/>
    <w:rsid w:val="003E5B1E"/>
    <w:rsid w:val="004224C5"/>
    <w:rsid w:val="00427AC9"/>
    <w:rsid w:val="004302E4"/>
    <w:rsid w:val="00431D6C"/>
    <w:rsid w:val="00440BC9"/>
    <w:rsid w:val="004544A6"/>
    <w:rsid w:val="00475258"/>
    <w:rsid w:val="004800CE"/>
    <w:rsid w:val="004B3B6F"/>
    <w:rsid w:val="004B5272"/>
    <w:rsid w:val="004D1937"/>
    <w:rsid w:val="004E219B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77800"/>
    <w:rsid w:val="0058055F"/>
    <w:rsid w:val="005810CD"/>
    <w:rsid w:val="00581DB5"/>
    <w:rsid w:val="00581E44"/>
    <w:rsid w:val="005A7E9A"/>
    <w:rsid w:val="005B499B"/>
    <w:rsid w:val="005C04D5"/>
    <w:rsid w:val="005C302B"/>
    <w:rsid w:val="005C4700"/>
    <w:rsid w:val="005C5CB8"/>
    <w:rsid w:val="00621BD5"/>
    <w:rsid w:val="00627CEC"/>
    <w:rsid w:val="00631CE8"/>
    <w:rsid w:val="0064477D"/>
    <w:rsid w:val="0066045D"/>
    <w:rsid w:val="0067352A"/>
    <w:rsid w:val="00677CD3"/>
    <w:rsid w:val="00681AA9"/>
    <w:rsid w:val="006A55B4"/>
    <w:rsid w:val="006C2676"/>
    <w:rsid w:val="006D35C6"/>
    <w:rsid w:val="006E7CEB"/>
    <w:rsid w:val="007147DB"/>
    <w:rsid w:val="00741DD8"/>
    <w:rsid w:val="0074645A"/>
    <w:rsid w:val="00766989"/>
    <w:rsid w:val="00771977"/>
    <w:rsid w:val="00787E12"/>
    <w:rsid w:val="00793A65"/>
    <w:rsid w:val="007A01A6"/>
    <w:rsid w:val="007B16F2"/>
    <w:rsid w:val="007B1BC3"/>
    <w:rsid w:val="007B2649"/>
    <w:rsid w:val="007C2ACB"/>
    <w:rsid w:val="007C7406"/>
    <w:rsid w:val="007D31D0"/>
    <w:rsid w:val="007D4376"/>
    <w:rsid w:val="007E1372"/>
    <w:rsid w:val="007F4318"/>
    <w:rsid w:val="00801843"/>
    <w:rsid w:val="00805DA4"/>
    <w:rsid w:val="00826FE0"/>
    <w:rsid w:val="00832580"/>
    <w:rsid w:val="008357E2"/>
    <w:rsid w:val="00836FC2"/>
    <w:rsid w:val="008515C2"/>
    <w:rsid w:val="00853078"/>
    <w:rsid w:val="008608C9"/>
    <w:rsid w:val="00870595"/>
    <w:rsid w:val="00894B67"/>
    <w:rsid w:val="0089663E"/>
    <w:rsid w:val="008A51F7"/>
    <w:rsid w:val="008A7CCC"/>
    <w:rsid w:val="008B112C"/>
    <w:rsid w:val="008B3FB1"/>
    <w:rsid w:val="008C16D3"/>
    <w:rsid w:val="008D08E6"/>
    <w:rsid w:val="008D16A6"/>
    <w:rsid w:val="008D1DCF"/>
    <w:rsid w:val="008D71CB"/>
    <w:rsid w:val="008E0B53"/>
    <w:rsid w:val="008E27DC"/>
    <w:rsid w:val="008E4ED4"/>
    <w:rsid w:val="00915CC4"/>
    <w:rsid w:val="009171A7"/>
    <w:rsid w:val="00925C71"/>
    <w:rsid w:val="009275D8"/>
    <w:rsid w:val="009332F2"/>
    <w:rsid w:val="0093762B"/>
    <w:rsid w:val="00957F9B"/>
    <w:rsid w:val="00963096"/>
    <w:rsid w:val="009769CD"/>
    <w:rsid w:val="00986247"/>
    <w:rsid w:val="00986EFF"/>
    <w:rsid w:val="009919BA"/>
    <w:rsid w:val="009A106E"/>
    <w:rsid w:val="009A225B"/>
    <w:rsid w:val="009D3CE2"/>
    <w:rsid w:val="009D4B13"/>
    <w:rsid w:val="009D4B6D"/>
    <w:rsid w:val="00A04F6C"/>
    <w:rsid w:val="00A07B2D"/>
    <w:rsid w:val="00A07BF1"/>
    <w:rsid w:val="00A36D97"/>
    <w:rsid w:val="00A52D48"/>
    <w:rsid w:val="00A52DF8"/>
    <w:rsid w:val="00A64ED4"/>
    <w:rsid w:val="00A715C1"/>
    <w:rsid w:val="00A74D0F"/>
    <w:rsid w:val="00A806D3"/>
    <w:rsid w:val="00AA52FD"/>
    <w:rsid w:val="00AB2A7E"/>
    <w:rsid w:val="00AB2CF5"/>
    <w:rsid w:val="00AC5B09"/>
    <w:rsid w:val="00AE69A0"/>
    <w:rsid w:val="00B11E58"/>
    <w:rsid w:val="00B16F15"/>
    <w:rsid w:val="00B2605A"/>
    <w:rsid w:val="00B309BF"/>
    <w:rsid w:val="00B44526"/>
    <w:rsid w:val="00B528AC"/>
    <w:rsid w:val="00B568FF"/>
    <w:rsid w:val="00B61721"/>
    <w:rsid w:val="00B66DDC"/>
    <w:rsid w:val="00B90399"/>
    <w:rsid w:val="00B941A4"/>
    <w:rsid w:val="00BC5D50"/>
    <w:rsid w:val="00BD4C72"/>
    <w:rsid w:val="00BE3D7D"/>
    <w:rsid w:val="00BE48F5"/>
    <w:rsid w:val="00C31674"/>
    <w:rsid w:val="00C35288"/>
    <w:rsid w:val="00C35C3C"/>
    <w:rsid w:val="00C41A87"/>
    <w:rsid w:val="00C50B79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E3A37"/>
    <w:rsid w:val="00CF1CC6"/>
    <w:rsid w:val="00D051EC"/>
    <w:rsid w:val="00D2568E"/>
    <w:rsid w:val="00D4148D"/>
    <w:rsid w:val="00D46E26"/>
    <w:rsid w:val="00D500DF"/>
    <w:rsid w:val="00D50DB2"/>
    <w:rsid w:val="00D521D8"/>
    <w:rsid w:val="00D762DD"/>
    <w:rsid w:val="00D80E2D"/>
    <w:rsid w:val="00D978F2"/>
    <w:rsid w:val="00DB2455"/>
    <w:rsid w:val="00DB6B80"/>
    <w:rsid w:val="00DB7CFE"/>
    <w:rsid w:val="00DC316E"/>
    <w:rsid w:val="00DD1720"/>
    <w:rsid w:val="00DD51CE"/>
    <w:rsid w:val="00DE630F"/>
    <w:rsid w:val="00E00EEF"/>
    <w:rsid w:val="00E0336B"/>
    <w:rsid w:val="00E040F9"/>
    <w:rsid w:val="00E25275"/>
    <w:rsid w:val="00E25E50"/>
    <w:rsid w:val="00E26C97"/>
    <w:rsid w:val="00E4519C"/>
    <w:rsid w:val="00E470EE"/>
    <w:rsid w:val="00E52B0F"/>
    <w:rsid w:val="00E71990"/>
    <w:rsid w:val="00E72D65"/>
    <w:rsid w:val="00EA2EEA"/>
    <w:rsid w:val="00EA706A"/>
    <w:rsid w:val="00EC14F4"/>
    <w:rsid w:val="00EC445F"/>
    <w:rsid w:val="00ED4641"/>
    <w:rsid w:val="00F00346"/>
    <w:rsid w:val="00F024BD"/>
    <w:rsid w:val="00F05F98"/>
    <w:rsid w:val="00F111D9"/>
    <w:rsid w:val="00F2294D"/>
    <w:rsid w:val="00F2358C"/>
    <w:rsid w:val="00F74E54"/>
    <w:rsid w:val="00F75E15"/>
    <w:rsid w:val="00F8399F"/>
    <w:rsid w:val="00FC3F01"/>
    <w:rsid w:val="00FD21CC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0DD18E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C63AC-D308-D346-A214-C89D87117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477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kano</dc:creator>
  <cp:lastModifiedBy>木庭 啓介</cp:lastModifiedBy>
  <cp:revision>2</cp:revision>
  <cp:lastPrinted>2017-08-28T02:36:00Z</cp:lastPrinted>
  <dcterms:created xsi:type="dcterms:W3CDTF">2021-11-11T00:53:00Z</dcterms:created>
  <dcterms:modified xsi:type="dcterms:W3CDTF">2021-11-11T00:53:00Z</dcterms:modified>
</cp:coreProperties>
</file>